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CF0EB" w14:textId="77777777" w:rsidR="00934CF6" w:rsidRPr="008377FF" w:rsidRDefault="006D0C3D" w:rsidP="008377FF">
      <w:pPr>
        <w:pStyle w:val="Heading1"/>
      </w:pPr>
      <w:r w:rsidRPr="008377FF">
        <w:t>Steve Rogers</w:t>
      </w:r>
    </w:p>
    <w:p w14:paraId="77A3361E" w14:textId="77777777" w:rsidR="00934CF6" w:rsidRPr="00934CF6" w:rsidRDefault="006D0C3D" w:rsidP="002C10D4">
      <w:pPr>
        <w:pStyle w:val="p0"/>
        <w:spacing w:before="0" w:beforeAutospacing="0" w:after="0" w:afterAutospacing="0" w:line="480" w:lineRule="atLeast"/>
        <w:jc w:val="center"/>
        <w:rPr>
          <w:rFonts w:ascii="Times" w:hAnsi="Times" w:cs="Times"/>
          <w:b/>
          <w:bCs/>
          <w:color w:val="000000"/>
          <w:sz w:val="44"/>
          <w:szCs w:val="44"/>
        </w:rPr>
      </w:pPr>
      <w:r>
        <w:rPr>
          <w:rFonts w:ascii="Times" w:hAnsi="Times" w:cs="Times"/>
          <w:b/>
          <w:bCs/>
          <w:color w:val="000000"/>
          <w:sz w:val="22"/>
        </w:rPr>
        <w:t xml:space="preserve">10000 UNF </w:t>
      </w:r>
      <w:r w:rsidR="00D06BE2">
        <w:rPr>
          <w:rFonts w:ascii="Times" w:hAnsi="Times" w:cs="Times"/>
          <w:b/>
          <w:bCs/>
          <w:color w:val="000000"/>
          <w:sz w:val="22"/>
        </w:rPr>
        <w:t>Trail</w:t>
      </w:r>
      <w:r w:rsidR="00934CF6" w:rsidRPr="00934CF6">
        <w:rPr>
          <w:rFonts w:ascii="Times" w:hAnsi="Times" w:cs="Times"/>
          <w:b/>
          <w:bCs/>
          <w:color w:val="000000"/>
          <w:sz w:val="22"/>
        </w:rPr>
        <w:t>, Jacksonville, FL 32</w:t>
      </w:r>
      <w:r>
        <w:rPr>
          <w:rFonts w:ascii="Times" w:hAnsi="Times" w:cs="Times"/>
          <w:b/>
          <w:bCs/>
          <w:color w:val="000000"/>
          <w:sz w:val="22"/>
        </w:rPr>
        <w:t>224</w:t>
      </w:r>
      <w:r w:rsidR="00262A0F">
        <w:rPr>
          <w:rFonts w:ascii="Times" w:hAnsi="Times" w:cs="Times"/>
          <w:b/>
          <w:bCs/>
          <w:color w:val="000000"/>
          <w:sz w:val="22"/>
        </w:rPr>
        <w:t xml:space="preserve"> •</w:t>
      </w:r>
      <w:r w:rsidR="00934CF6" w:rsidRPr="00934CF6">
        <w:rPr>
          <w:rFonts w:ascii="Times" w:hAnsi="Times" w:cs="Times"/>
          <w:b/>
          <w:bCs/>
          <w:color w:val="000000"/>
          <w:sz w:val="22"/>
        </w:rPr>
        <w:t xml:space="preserve"> (</w:t>
      </w:r>
      <w:r w:rsidR="00262A0F">
        <w:rPr>
          <w:rFonts w:ascii="Times" w:hAnsi="Times" w:cs="Times"/>
          <w:b/>
          <w:bCs/>
          <w:color w:val="000000"/>
          <w:sz w:val="22"/>
        </w:rPr>
        <w:t>9</w:t>
      </w:r>
      <w:r w:rsidR="00934CF6" w:rsidRPr="00934CF6">
        <w:rPr>
          <w:rFonts w:ascii="Times" w:hAnsi="Times" w:cs="Times"/>
          <w:b/>
          <w:bCs/>
          <w:color w:val="000000"/>
          <w:sz w:val="22"/>
        </w:rPr>
        <w:t>04)</w:t>
      </w:r>
      <w:r w:rsidR="00934CF6" w:rsidRPr="00934CF6">
        <w:rPr>
          <w:rStyle w:val="apple-converted-space"/>
          <w:rFonts w:ascii="Times" w:hAnsi="Times" w:cs="Times"/>
          <w:b/>
          <w:bCs/>
          <w:color w:val="000000"/>
          <w:sz w:val="22"/>
        </w:rPr>
        <w:t> </w:t>
      </w:r>
      <w:r>
        <w:rPr>
          <w:rFonts w:ascii="Times" w:hAnsi="Times" w:cs="Times"/>
          <w:b/>
          <w:bCs/>
          <w:color w:val="000000"/>
          <w:sz w:val="22"/>
        </w:rPr>
        <w:t>222-22</w:t>
      </w:r>
      <w:r w:rsidR="00262A0F">
        <w:rPr>
          <w:rFonts w:ascii="Times" w:hAnsi="Times" w:cs="Times"/>
          <w:b/>
          <w:bCs/>
          <w:color w:val="000000"/>
          <w:sz w:val="22"/>
        </w:rPr>
        <w:t>22</w:t>
      </w:r>
      <w:r w:rsidR="00934CF6" w:rsidRPr="00934CF6">
        <w:rPr>
          <w:rStyle w:val="apple-converted-space"/>
          <w:rFonts w:ascii="Times" w:hAnsi="Times" w:cs="Times"/>
          <w:b/>
          <w:bCs/>
          <w:color w:val="000000"/>
          <w:sz w:val="22"/>
        </w:rPr>
        <w:t> </w:t>
      </w:r>
      <w:r w:rsidR="00934CF6" w:rsidRPr="00934CF6">
        <w:rPr>
          <w:rFonts w:ascii="Times" w:hAnsi="Times" w:cs="Times"/>
          <w:b/>
          <w:bCs/>
          <w:color w:val="000000"/>
          <w:sz w:val="22"/>
        </w:rPr>
        <w:t xml:space="preserve">• </w:t>
      </w:r>
      <w:r>
        <w:rPr>
          <w:rFonts w:ascii="Times" w:hAnsi="Times" w:cs="Times"/>
          <w:b/>
          <w:bCs/>
          <w:color w:val="000000"/>
          <w:sz w:val="22"/>
        </w:rPr>
        <w:t>srogers</w:t>
      </w:r>
      <w:r w:rsidR="00934CF6" w:rsidRPr="00934CF6">
        <w:rPr>
          <w:rFonts w:ascii="Times" w:hAnsi="Times" w:cs="Times"/>
          <w:b/>
          <w:bCs/>
          <w:color w:val="000000"/>
          <w:sz w:val="22"/>
        </w:rPr>
        <w:t>@</w:t>
      </w:r>
      <w:r>
        <w:rPr>
          <w:rFonts w:ascii="Times" w:hAnsi="Times" w:cs="Times"/>
          <w:b/>
          <w:bCs/>
          <w:color w:val="000000"/>
          <w:sz w:val="22"/>
        </w:rPr>
        <w:t>unf.edu</w:t>
      </w:r>
    </w:p>
    <w:p w14:paraId="4B60196E" w14:textId="77777777" w:rsidR="002C10D4" w:rsidRDefault="002C10D4" w:rsidP="002C10D4">
      <w:pPr>
        <w:pStyle w:val="p2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  <w:r>
        <w:rPr>
          <w:rFonts w:ascii="Times" w:hAnsi="Times" w:cs="Times"/>
          <w:b/>
          <w:bCs/>
          <w:noProof/>
          <w:color w:val="000000"/>
        </w:rPr>
        <mc:AlternateContent>
          <mc:Choice Requires="wps">
            <w:drawing>
              <wp:inline distT="0" distB="0" distL="0" distR="0" wp14:anchorId="4C69A942" wp14:editId="1AB6162B">
                <wp:extent cx="6086475" cy="9525"/>
                <wp:effectExtent l="57150" t="38100" r="47625" b="85725"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864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DBEF576" id="Straight Connector 1" o:spid="_x0000_s1026" alt="&quot;&quot;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9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" strokecolor="black [3200]" strokeweight="3pt">
                <v:shadow on="t" color="black" opacity="22937f" origin=",.5" offset="0,.63889mm"/>
                <w10:anchorlock/>
              </v:line>
            </w:pict>
          </mc:Fallback>
        </mc:AlternateContent>
      </w:r>
    </w:p>
    <w:p w14:paraId="40BC669B" w14:textId="77777777" w:rsidR="00934CF6" w:rsidRPr="008377FF" w:rsidRDefault="00934CF6" w:rsidP="008377FF">
      <w:pPr>
        <w:pStyle w:val="Heading2"/>
      </w:pPr>
      <w:r w:rsidRPr="008377FF">
        <w:t>OBJECTIVE</w:t>
      </w:r>
    </w:p>
    <w:p w14:paraId="16B91364" w14:textId="77777777" w:rsidR="00934CF6" w:rsidRDefault="00934CF6" w:rsidP="002C10D4">
      <w:pPr>
        <w:pStyle w:val="p3"/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Seeking an internship position in the field of Computer Information Technology, Network or System Security.</w:t>
      </w:r>
    </w:p>
    <w:p w14:paraId="552996F4" w14:textId="77777777" w:rsidR="002C10D4" w:rsidRDefault="002C10D4" w:rsidP="002C10D4">
      <w:pPr>
        <w:pStyle w:val="p4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</w:p>
    <w:p w14:paraId="3790EE40" w14:textId="77777777" w:rsidR="00934CF6" w:rsidRPr="00A35760" w:rsidRDefault="00934CF6" w:rsidP="008377FF">
      <w:pPr>
        <w:pStyle w:val="Heading2"/>
      </w:pPr>
      <w:r w:rsidRPr="00A35760">
        <w:t>EDUCATION</w:t>
      </w:r>
    </w:p>
    <w:p w14:paraId="4E10DE66" w14:textId="77777777" w:rsidR="00934CF6" w:rsidRDefault="00934CF6" w:rsidP="002C10D4">
      <w:pPr>
        <w:pStyle w:val="p5"/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University of North</w:t>
      </w:r>
      <w:r>
        <w:rPr>
          <w:rStyle w:val="apple-converted-space"/>
          <w:rFonts w:ascii="Times" w:hAnsi="Times" w:cs="Times"/>
          <w:color w:val="000000"/>
        </w:rPr>
        <w:t> </w:t>
      </w:r>
      <w:r>
        <w:rPr>
          <w:rFonts w:ascii="Times" w:hAnsi="Times" w:cs="Times"/>
          <w:color w:val="000000"/>
        </w:rPr>
        <w:t>Florida, Jacksonville,</w:t>
      </w:r>
      <w:r>
        <w:rPr>
          <w:rStyle w:val="apple-converted-space"/>
          <w:rFonts w:ascii="Times" w:hAnsi="Times" w:cs="Times"/>
          <w:color w:val="000000"/>
        </w:rPr>
        <w:t> </w:t>
      </w:r>
      <w:r>
        <w:rPr>
          <w:rFonts w:ascii="Times" w:hAnsi="Times" w:cs="Times"/>
          <w:color w:val="000000"/>
        </w:rPr>
        <w:t>Florida</w:t>
      </w:r>
      <w:r w:rsidR="007972F7" w:rsidRPr="007972F7">
        <w:t xml:space="preserve"> </w:t>
      </w:r>
      <w:r w:rsidR="007972F7">
        <w:t xml:space="preserve">                               </w:t>
      </w:r>
      <w:r w:rsidR="007972F7" w:rsidRPr="007972F7">
        <w:rPr>
          <w:rFonts w:ascii="Times" w:hAnsi="Times" w:cs="Times"/>
          <w:color w:val="000000"/>
        </w:rPr>
        <w:t>Expected Graduation April 201</w:t>
      </w:r>
      <w:r w:rsidR="002428E8">
        <w:rPr>
          <w:rFonts w:ascii="Times" w:hAnsi="Times" w:cs="Times"/>
          <w:color w:val="000000"/>
        </w:rPr>
        <w:t>7</w:t>
      </w:r>
    </w:p>
    <w:p w14:paraId="7830BE07" w14:textId="77777777" w:rsidR="007972F7" w:rsidRPr="007972F7" w:rsidRDefault="00934CF6" w:rsidP="002C10D4">
      <w:pPr>
        <w:pStyle w:val="p5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 w:rsidRPr="007972F7">
        <w:rPr>
          <w:rFonts w:ascii="Times" w:hAnsi="Times" w:cs="Times"/>
          <w:bCs/>
          <w:color w:val="000000"/>
        </w:rPr>
        <w:t>Bachelor of Science in C</w:t>
      </w:r>
      <w:r w:rsidR="007972F7" w:rsidRPr="007972F7">
        <w:rPr>
          <w:rFonts w:ascii="Times" w:hAnsi="Times" w:cs="Times"/>
          <w:bCs/>
          <w:color w:val="000000"/>
        </w:rPr>
        <w:t>omputing &amp; Information Sciences</w:t>
      </w:r>
      <w:r w:rsidRPr="007972F7">
        <w:rPr>
          <w:rFonts w:ascii="Times" w:hAnsi="Times" w:cs="Times"/>
          <w:bCs/>
          <w:color w:val="000000"/>
        </w:rPr>
        <w:t xml:space="preserve"> </w:t>
      </w:r>
    </w:p>
    <w:p w14:paraId="00F6FD9F" w14:textId="77777777" w:rsidR="00934CF6" w:rsidRPr="007972F7" w:rsidRDefault="00934CF6" w:rsidP="002C10D4">
      <w:pPr>
        <w:pStyle w:val="p5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 w:rsidRPr="007972F7">
        <w:rPr>
          <w:rFonts w:ascii="Times" w:hAnsi="Times" w:cs="Times"/>
          <w:bCs/>
          <w:color w:val="000000"/>
        </w:rPr>
        <w:t>Major: Information Technology</w:t>
      </w:r>
    </w:p>
    <w:p w14:paraId="1E6C5F9B" w14:textId="77777777" w:rsidR="002C10D4" w:rsidRDefault="002C10D4" w:rsidP="002C10D4">
      <w:pPr>
        <w:pStyle w:val="p4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</w:p>
    <w:p w14:paraId="3E9C828B" w14:textId="77777777" w:rsidR="00934CF6" w:rsidRPr="00A35760" w:rsidRDefault="00934CF6" w:rsidP="008377FF">
      <w:pPr>
        <w:pStyle w:val="Heading2"/>
      </w:pPr>
      <w:r w:rsidRPr="00A35760">
        <w:t>COMPUTER SKILLS</w:t>
      </w:r>
    </w:p>
    <w:p w14:paraId="1548ED8C" w14:textId="77777777" w:rsidR="002C10D4" w:rsidRPr="00A35760" w:rsidRDefault="002C10D4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Fonts w:ascii="Times" w:hAnsi="Times" w:cs="Times"/>
          <w:color w:val="000000"/>
          <w:u w:val="single"/>
        </w:rPr>
        <w:sectPr w:rsidR="002C10D4" w:rsidRPr="00A35760" w:rsidSect="00574ED7">
          <w:pgSz w:w="12240" w:h="15840"/>
          <w:pgMar w:top="288" w:right="1152" w:bottom="720" w:left="1152" w:header="720" w:footer="720" w:gutter="0"/>
          <w:cols w:space="720"/>
          <w:docGrid w:linePitch="360"/>
        </w:sectPr>
      </w:pPr>
    </w:p>
    <w:p w14:paraId="29CDC3F7" w14:textId="77777777" w:rsidR="00A27C49" w:rsidRPr="00A27C49" w:rsidRDefault="00934CF6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Style w:val="ft1"/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Basic Java and Java Script</w:t>
      </w:r>
      <w:r w:rsidR="00A27C49" w:rsidRPr="00A27C49">
        <w:rPr>
          <w:rStyle w:val="ft1"/>
          <w:rFonts w:ascii="Times" w:hAnsi="Times" w:cs="Times"/>
          <w:bCs/>
          <w:color w:val="000000"/>
        </w:rPr>
        <w:t xml:space="preserve"> </w:t>
      </w:r>
    </w:p>
    <w:p w14:paraId="55E3A5BC" w14:textId="77777777" w:rsidR="00A27C49" w:rsidRDefault="00A27C49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Style w:val="ft1"/>
          <w:rFonts w:ascii="Times" w:hAnsi="Times" w:cs="Times"/>
          <w:color w:val="000000"/>
        </w:rPr>
      </w:pPr>
      <w:r>
        <w:rPr>
          <w:rStyle w:val="ft1"/>
          <w:rFonts w:ascii="Times" w:hAnsi="Times" w:cs="Times"/>
          <w:color w:val="000000"/>
        </w:rPr>
        <w:t>C#</w:t>
      </w:r>
    </w:p>
    <w:p w14:paraId="1959F052" w14:textId="77777777" w:rsidR="00A27C49" w:rsidRPr="00A27C49" w:rsidRDefault="00A27C49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Style w:val="ft1"/>
          <w:rFonts w:ascii="Times" w:hAnsi="Times" w:cs="Times"/>
          <w:color w:val="000000"/>
        </w:rPr>
      </w:pPr>
      <w:r>
        <w:rPr>
          <w:rStyle w:val="ft1"/>
          <w:rFonts w:ascii="Times" w:hAnsi="Times" w:cs="Times"/>
          <w:color w:val="000000"/>
        </w:rPr>
        <w:t>Web applications</w:t>
      </w:r>
    </w:p>
    <w:p w14:paraId="2A653728" w14:textId="77777777" w:rsidR="00A27C49" w:rsidRPr="00AE795F" w:rsidRDefault="00A27C49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Style w:val="apple-converted-space"/>
          <w:rFonts w:ascii="Times" w:hAnsi="Times" w:cs="Times"/>
          <w:color w:val="000000"/>
        </w:rPr>
      </w:pPr>
      <w:r w:rsidRPr="00AE795F">
        <w:rPr>
          <w:rStyle w:val="ft1"/>
          <w:rFonts w:ascii="Times" w:hAnsi="Times" w:cs="Times"/>
          <w:bCs/>
          <w:color w:val="000000"/>
        </w:rPr>
        <w:t>Proficient in Microsoft Office</w:t>
      </w:r>
      <w:r w:rsidRPr="00AE795F">
        <w:rPr>
          <w:rStyle w:val="apple-converted-space"/>
          <w:rFonts w:ascii="Times" w:hAnsi="Times" w:cs="Times"/>
          <w:b/>
          <w:bCs/>
          <w:color w:val="000000"/>
        </w:rPr>
        <w:t> </w:t>
      </w:r>
    </w:p>
    <w:p w14:paraId="0801CA4F" w14:textId="77777777" w:rsidR="00A27C49" w:rsidRPr="00AE795F" w:rsidRDefault="00A27C49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 w:rsidRPr="00AE795F">
        <w:rPr>
          <w:rFonts w:ascii="Times" w:hAnsi="Times" w:cs="Times"/>
          <w:color w:val="000000"/>
        </w:rPr>
        <w:t>Microsoft Windows</w:t>
      </w:r>
    </w:p>
    <w:p w14:paraId="47BAE4D5" w14:textId="77777777" w:rsidR="00A27C49" w:rsidRDefault="00A27C49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Standard Army Maintenance System – Enhanced (SAMS E)</w:t>
      </w:r>
    </w:p>
    <w:p w14:paraId="67E998B1" w14:textId="77777777" w:rsidR="007972F7" w:rsidRDefault="007972F7" w:rsidP="002C10D4">
      <w:pPr>
        <w:pStyle w:val="p5"/>
        <w:numPr>
          <w:ilvl w:val="0"/>
          <w:numId w:val="1"/>
        </w:numPr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 w:rsidRPr="007972F7">
        <w:rPr>
          <w:rFonts w:ascii="Times" w:hAnsi="Times" w:cs="Times"/>
          <w:color w:val="000000"/>
        </w:rPr>
        <w:t>SECURITY CLEARANCE: SECRET (Lapsed, Clearable)</w:t>
      </w:r>
    </w:p>
    <w:p w14:paraId="0793ABED" w14:textId="77777777" w:rsidR="002C10D4" w:rsidRDefault="002C10D4" w:rsidP="002C10D4">
      <w:pPr>
        <w:pStyle w:val="p6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  <w:sectPr w:rsidR="002C10D4" w:rsidSect="002C10D4">
          <w:type w:val="continuous"/>
          <w:pgSz w:w="12240" w:h="15840"/>
          <w:pgMar w:top="288" w:right="1152" w:bottom="720" w:left="1152" w:header="720" w:footer="720" w:gutter="0"/>
          <w:cols w:num="2" w:space="720"/>
          <w:docGrid w:linePitch="360"/>
        </w:sectPr>
      </w:pPr>
    </w:p>
    <w:p w14:paraId="47374C9C" w14:textId="77777777" w:rsidR="002C10D4" w:rsidRDefault="002C10D4" w:rsidP="002C10D4">
      <w:pPr>
        <w:pStyle w:val="p6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</w:p>
    <w:p w14:paraId="2F82C847" w14:textId="77777777" w:rsidR="00934CF6" w:rsidRPr="00A35760" w:rsidRDefault="007972F7" w:rsidP="008377FF">
      <w:pPr>
        <w:pStyle w:val="Heading2"/>
      </w:pPr>
      <w:r w:rsidRPr="00A35760">
        <w:t xml:space="preserve">COMPUTING </w:t>
      </w:r>
      <w:r w:rsidR="00934CF6" w:rsidRPr="00A35760">
        <w:t>COURSEWORK</w:t>
      </w:r>
    </w:p>
    <w:p w14:paraId="474A09D5" w14:textId="77777777" w:rsidR="002C10D4" w:rsidRPr="009232DA" w:rsidRDefault="002C10D4" w:rsidP="002C10D4">
      <w:pPr>
        <w:pStyle w:val="p7"/>
        <w:numPr>
          <w:ilvl w:val="0"/>
          <w:numId w:val="2"/>
        </w:numPr>
        <w:spacing w:before="0" w:beforeAutospacing="0" w:after="0" w:afterAutospacing="0" w:line="285" w:lineRule="atLeast"/>
        <w:rPr>
          <w:rStyle w:val="ft1"/>
          <w:rFonts w:ascii="Times" w:hAnsi="Times" w:cs="Times"/>
          <w:bCs/>
          <w:i/>
          <w:color w:val="000000"/>
        </w:rPr>
        <w:sectPr w:rsidR="002C10D4" w:rsidRPr="009232DA" w:rsidSect="002C10D4">
          <w:type w:val="continuous"/>
          <w:pgSz w:w="12240" w:h="15840"/>
          <w:pgMar w:top="288" w:right="1152" w:bottom="720" w:left="1152" w:header="720" w:footer="720" w:gutter="0"/>
          <w:cols w:space="720"/>
          <w:docGrid w:linePitch="360"/>
        </w:sectPr>
      </w:pPr>
    </w:p>
    <w:p w14:paraId="7E681980" w14:textId="77777777" w:rsidR="00934CF6" w:rsidRPr="007972F7" w:rsidRDefault="00934CF6" w:rsidP="002C10D4">
      <w:pPr>
        <w:pStyle w:val="p7"/>
        <w:numPr>
          <w:ilvl w:val="0"/>
          <w:numId w:val="2"/>
        </w:numPr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 w:rsidRPr="007972F7">
        <w:rPr>
          <w:rStyle w:val="ft1"/>
          <w:rFonts w:ascii="Times" w:hAnsi="Times" w:cs="Times"/>
          <w:bCs/>
          <w:color w:val="000000"/>
        </w:rPr>
        <w:t>Intro to Object Oriented Programming</w:t>
      </w:r>
      <w:r w:rsidRPr="007972F7">
        <w:rPr>
          <w:rStyle w:val="apple-converted-space"/>
          <w:rFonts w:ascii="Times" w:hAnsi="Times" w:cs="Times"/>
          <w:bCs/>
          <w:color w:val="000000"/>
        </w:rPr>
        <w:t> </w:t>
      </w:r>
    </w:p>
    <w:p w14:paraId="7AA73DA1" w14:textId="77777777" w:rsidR="00934CF6" w:rsidRPr="007972F7" w:rsidRDefault="00934CF6" w:rsidP="002C10D4">
      <w:pPr>
        <w:pStyle w:val="p8"/>
        <w:numPr>
          <w:ilvl w:val="0"/>
          <w:numId w:val="2"/>
        </w:numPr>
        <w:spacing w:before="0" w:beforeAutospacing="0" w:after="0" w:afterAutospacing="0" w:line="285" w:lineRule="atLeast"/>
        <w:jc w:val="both"/>
        <w:rPr>
          <w:rFonts w:ascii="Times" w:hAnsi="Times" w:cs="Times"/>
          <w:color w:val="000000"/>
        </w:rPr>
      </w:pPr>
      <w:r w:rsidRPr="007972F7">
        <w:rPr>
          <w:rStyle w:val="ft1"/>
          <w:rFonts w:ascii="Times" w:hAnsi="Times" w:cs="Times"/>
          <w:bCs/>
          <w:color w:val="000000"/>
        </w:rPr>
        <w:t>Data Structures using OOP</w:t>
      </w:r>
      <w:r w:rsidRPr="007972F7">
        <w:rPr>
          <w:rStyle w:val="apple-converted-space"/>
          <w:rFonts w:ascii="Times" w:hAnsi="Times" w:cs="Times"/>
          <w:bCs/>
          <w:color w:val="000000"/>
        </w:rPr>
        <w:t> </w:t>
      </w:r>
    </w:p>
    <w:p w14:paraId="7CF44CAF" w14:textId="77777777" w:rsidR="00934CF6" w:rsidRPr="007972F7" w:rsidRDefault="00934CF6" w:rsidP="002C10D4">
      <w:pPr>
        <w:pStyle w:val="p9"/>
        <w:numPr>
          <w:ilvl w:val="0"/>
          <w:numId w:val="2"/>
        </w:numPr>
        <w:spacing w:before="0" w:beforeAutospacing="0" w:after="0" w:afterAutospacing="0" w:line="270" w:lineRule="atLeast"/>
        <w:rPr>
          <w:rFonts w:ascii="Times" w:hAnsi="Times" w:cs="Times"/>
          <w:color w:val="000000"/>
        </w:rPr>
      </w:pPr>
      <w:r w:rsidRPr="007972F7">
        <w:rPr>
          <w:rStyle w:val="ft3"/>
          <w:rFonts w:ascii="Times" w:hAnsi="Times" w:cs="Times"/>
          <w:bCs/>
          <w:color w:val="000000"/>
        </w:rPr>
        <w:t xml:space="preserve">Information Processing I &amp; II </w:t>
      </w:r>
    </w:p>
    <w:p w14:paraId="432ED7E0" w14:textId="77777777" w:rsidR="00934CF6" w:rsidRPr="007972F7" w:rsidRDefault="00934CF6" w:rsidP="002C10D4">
      <w:pPr>
        <w:pStyle w:val="p10"/>
        <w:numPr>
          <w:ilvl w:val="0"/>
          <w:numId w:val="2"/>
        </w:numPr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 w:rsidRPr="007972F7">
        <w:rPr>
          <w:rStyle w:val="ft1"/>
          <w:rFonts w:ascii="Times" w:hAnsi="Times" w:cs="Times"/>
          <w:bCs/>
          <w:color w:val="000000"/>
        </w:rPr>
        <w:t xml:space="preserve">Intro to Computer Applications and Concepts </w:t>
      </w:r>
    </w:p>
    <w:p w14:paraId="771C816A" w14:textId="77777777" w:rsidR="00934CF6" w:rsidRPr="007972F7" w:rsidRDefault="00934CF6" w:rsidP="002C10D4">
      <w:pPr>
        <w:pStyle w:val="p11"/>
        <w:numPr>
          <w:ilvl w:val="0"/>
          <w:numId w:val="2"/>
        </w:numPr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 w:rsidRPr="007972F7">
        <w:rPr>
          <w:rStyle w:val="ft1"/>
          <w:rFonts w:ascii="Times" w:hAnsi="Times" w:cs="Times"/>
          <w:bCs/>
          <w:color w:val="000000"/>
        </w:rPr>
        <w:t>Intro to</w:t>
      </w:r>
      <w:r w:rsidRPr="007972F7">
        <w:rPr>
          <w:rStyle w:val="apple-converted-space"/>
          <w:rFonts w:ascii="Times" w:hAnsi="Times" w:cs="Times"/>
          <w:bCs/>
          <w:color w:val="000000"/>
        </w:rPr>
        <w:t> </w:t>
      </w:r>
      <w:r w:rsidRPr="007972F7">
        <w:rPr>
          <w:rStyle w:val="ft1"/>
          <w:rFonts w:ascii="Times" w:hAnsi="Times" w:cs="Times"/>
          <w:bCs/>
          <w:color w:val="000000"/>
        </w:rPr>
        <w:t>E-business</w:t>
      </w:r>
      <w:r w:rsidRPr="007972F7">
        <w:rPr>
          <w:rStyle w:val="apple-converted-space"/>
          <w:rFonts w:ascii="Times" w:hAnsi="Times" w:cs="Times"/>
          <w:bCs/>
          <w:color w:val="000000"/>
        </w:rPr>
        <w:t> </w:t>
      </w:r>
      <w:r w:rsidRPr="007972F7">
        <w:rPr>
          <w:rStyle w:val="ft1"/>
          <w:rFonts w:ascii="Times" w:hAnsi="Times" w:cs="Times"/>
          <w:bCs/>
          <w:color w:val="000000"/>
        </w:rPr>
        <w:t>Technologies</w:t>
      </w:r>
    </w:p>
    <w:p w14:paraId="1B9DC5EF" w14:textId="77777777" w:rsidR="002C10D4" w:rsidRDefault="002C10D4" w:rsidP="002C10D4">
      <w:pPr>
        <w:pStyle w:val="p12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  <w:sectPr w:rsidR="002C10D4" w:rsidSect="002C10D4">
          <w:type w:val="continuous"/>
          <w:pgSz w:w="12240" w:h="15840"/>
          <w:pgMar w:top="288" w:right="1152" w:bottom="720" w:left="1152" w:header="720" w:footer="720" w:gutter="0"/>
          <w:cols w:num="2" w:space="720"/>
          <w:docGrid w:linePitch="360"/>
        </w:sectPr>
      </w:pPr>
    </w:p>
    <w:p w14:paraId="0EBF1035" w14:textId="77777777" w:rsidR="002C10D4" w:rsidRDefault="002C10D4" w:rsidP="002C10D4">
      <w:pPr>
        <w:pStyle w:val="p12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</w:p>
    <w:p w14:paraId="52DD8570" w14:textId="77777777" w:rsidR="002C10D4" w:rsidRPr="00A35760" w:rsidRDefault="002428E8" w:rsidP="008377FF">
      <w:pPr>
        <w:pStyle w:val="Heading2"/>
      </w:pPr>
      <w:r w:rsidRPr="00A35760">
        <w:t>COMPUTING</w:t>
      </w:r>
      <w:r w:rsidR="00AE795F" w:rsidRPr="00A35760">
        <w:t xml:space="preserve"> EXPERIENCE</w:t>
      </w:r>
    </w:p>
    <w:p w14:paraId="1754FEC5" w14:textId="77777777" w:rsidR="002C10D4" w:rsidRDefault="002C10D4" w:rsidP="002C10D4">
      <w:pPr>
        <w:pStyle w:val="p12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 w:rsidRPr="008377FF">
        <w:rPr>
          <w:rStyle w:val="Heading3Char"/>
        </w:rPr>
        <w:t>Bank of France</w:t>
      </w:r>
      <w:r>
        <w:rPr>
          <w:rFonts w:ascii="Times" w:hAnsi="Times" w:cs="Times"/>
          <w:b/>
          <w:bCs/>
          <w:color w:val="000000"/>
        </w:rPr>
        <w:t xml:space="preserve">, </w:t>
      </w:r>
      <w:r w:rsidRPr="002C10D4">
        <w:rPr>
          <w:rFonts w:ascii="Times" w:hAnsi="Times" w:cs="Times"/>
          <w:bCs/>
          <w:color w:val="000000"/>
        </w:rPr>
        <w:t>Jacksonville, FL</w:t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 w:rsidR="002428E8">
        <w:rPr>
          <w:rFonts w:ascii="Times" w:hAnsi="Times" w:cs="Times"/>
          <w:bCs/>
          <w:color w:val="000000"/>
        </w:rPr>
        <w:t xml:space="preserve">           </w:t>
      </w:r>
      <w:r>
        <w:rPr>
          <w:rFonts w:ascii="Times" w:hAnsi="Times" w:cs="Times"/>
          <w:bCs/>
          <w:color w:val="000000"/>
        </w:rPr>
        <w:t>January – April 201</w:t>
      </w:r>
      <w:r w:rsidR="002428E8">
        <w:rPr>
          <w:rFonts w:ascii="Times" w:hAnsi="Times" w:cs="Times"/>
          <w:bCs/>
          <w:color w:val="000000"/>
        </w:rPr>
        <w:t>6</w:t>
      </w:r>
    </w:p>
    <w:p w14:paraId="32BE8051" w14:textId="77777777" w:rsidR="002C10D4" w:rsidRDefault="002428E8" w:rsidP="002C10D4">
      <w:pPr>
        <w:pStyle w:val="p12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 xml:space="preserve">IT </w:t>
      </w:r>
      <w:r w:rsidR="00A35A0A">
        <w:rPr>
          <w:rFonts w:ascii="Times" w:hAnsi="Times" w:cs="Times"/>
          <w:bCs/>
          <w:color w:val="000000"/>
        </w:rPr>
        <w:t>Intern</w:t>
      </w:r>
    </w:p>
    <w:p w14:paraId="514D7878" w14:textId="77777777" w:rsidR="002C10D4" w:rsidRDefault="00A35A0A" w:rsidP="002A38BA">
      <w:pPr>
        <w:pStyle w:val="p12"/>
        <w:numPr>
          <w:ilvl w:val="0"/>
          <w:numId w:val="5"/>
        </w:numPr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>Validate reports that are transferred into a new database</w:t>
      </w:r>
    </w:p>
    <w:p w14:paraId="241373A7" w14:textId="77777777" w:rsidR="00A35A0A" w:rsidRDefault="00A35A0A" w:rsidP="002A38BA">
      <w:pPr>
        <w:pStyle w:val="p12"/>
        <w:numPr>
          <w:ilvl w:val="0"/>
          <w:numId w:val="5"/>
        </w:numPr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>Confirm processing options when customer data was repositioned to new software</w:t>
      </w:r>
    </w:p>
    <w:p w14:paraId="1948A244" w14:textId="77777777" w:rsidR="00A35A0A" w:rsidRDefault="00A35A0A" w:rsidP="002A38BA">
      <w:pPr>
        <w:pStyle w:val="p12"/>
        <w:numPr>
          <w:ilvl w:val="0"/>
          <w:numId w:val="5"/>
        </w:numPr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>Create custom reports on a weekly basis</w:t>
      </w:r>
    </w:p>
    <w:p w14:paraId="1285C0F4" w14:textId="77777777" w:rsidR="002A38BA" w:rsidRDefault="002A38BA" w:rsidP="002A38BA">
      <w:pPr>
        <w:pStyle w:val="p12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</w:p>
    <w:p w14:paraId="30481799" w14:textId="77777777" w:rsidR="002A38BA" w:rsidRDefault="002A38BA" w:rsidP="002A38BA">
      <w:pPr>
        <w:pStyle w:val="p12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 w:rsidRPr="008377FF">
        <w:rPr>
          <w:rStyle w:val="Heading3Char"/>
        </w:rPr>
        <w:t>Microsoft Corporation</w:t>
      </w:r>
      <w:r>
        <w:rPr>
          <w:rFonts w:ascii="Times" w:hAnsi="Times" w:cs="Times"/>
          <w:bCs/>
          <w:color w:val="000000"/>
        </w:rPr>
        <w:t>, Redmond, WA</w:t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>
        <w:rPr>
          <w:rFonts w:ascii="Times" w:hAnsi="Times" w:cs="Times"/>
          <w:bCs/>
          <w:color w:val="000000"/>
        </w:rPr>
        <w:tab/>
      </w:r>
      <w:r w:rsidR="002428E8">
        <w:rPr>
          <w:rFonts w:ascii="Times" w:hAnsi="Times" w:cs="Times"/>
          <w:bCs/>
          <w:color w:val="000000"/>
        </w:rPr>
        <w:t xml:space="preserve">                             </w:t>
      </w:r>
      <w:r>
        <w:rPr>
          <w:rFonts w:ascii="Times" w:hAnsi="Times" w:cs="Times"/>
          <w:bCs/>
          <w:color w:val="000000"/>
        </w:rPr>
        <w:t>May 201</w:t>
      </w:r>
      <w:r w:rsidR="002428E8">
        <w:rPr>
          <w:rFonts w:ascii="Times" w:hAnsi="Times" w:cs="Times"/>
          <w:bCs/>
          <w:color w:val="000000"/>
        </w:rPr>
        <w:t>5</w:t>
      </w:r>
    </w:p>
    <w:p w14:paraId="58BE22F2" w14:textId="77777777" w:rsidR="002A38BA" w:rsidRDefault="002428E8" w:rsidP="002A38BA">
      <w:pPr>
        <w:pStyle w:val="p12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>IT Shadow Program</w:t>
      </w:r>
    </w:p>
    <w:p w14:paraId="114F7A01" w14:textId="77777777" w:rsidR="002A38BA" w:rsidRDefault="002428E8" w:rsidP="009232DA">
      <w:pPr>
        <w:pStyle w:val="p12"/>
        <w:numPr>
          <w:ilvl w:val="0"/>
          <w:numId w:val="6"/>
        </w:numPr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>Met with professionals who maintain and support</w:t>
      </w:r>
      <w:r w:rsidR="002A38BA">
        <w:rPr>
          <w:rFonts w:ascii="Times" w:hAnsi="Times" w:cs="Times"/>
          <w:bCs/>
          <w:color w:val="000000"/>
        </w:rPr>
        <w:t xml:space="preserve"> Microsoft Dynamics CRM</w:t>
      </w:r>
    </w:p>
    <w:p w14:paraId="310834E8" w14:textId="77777777" w:rsidR="002A38BA" w:rsidRDefault="002A38BA" w:rsidP="009232DA">
      <w:pPr>
        <w:pStyle w:val="p12"/>
        <w:numPr>
          <w:ilvl w:val="0"/>
          <w:numId w:val="6"/>
        </w:numPr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 xml:space="preserve">Shadowed </w:t>
      </w:r>
      <w:r w:rsidR="002428E8">
        <w:rPr>
          <w:rFonts w:ascii="Times" w:hAnsi="Times" w:cs="Times"/>
          <w:bCs/>
          <w:color w:val="000000"/>
        </w:rPr>
        <w:t xml:space="preserve">Information Technology </w:t>
      </w:r>
      <w:r>
        <w:rPr>
          <w:rFonts w:ascii="Times" w:hAnsi="Times" w:cs="Times"/>
          <w:bCs/>
          <w:color w:val="000000"/>
        </w:rPr>
        <w:t>professionals in strategy meetings</w:t>
      </w:r>
    </w:p>
    <w:p w14:paraId="22E27922" w14:textId="77777777" w:rsidR="002A38BA" w:rsidRPr="002A38BA" w:rsidRDefault="002428E8" w:rsidP="009232DA">
      <w:pPr>
        <w:pStyle w:val="p12"/>
        <w:numPr>
          <w:ilvl w:val="0"/>
          <w:numId w:val="6"/>
        </w:numPr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>
        <w:rPr>
          <w:rFonts w:ascii="Times" w:hAnsi="Times" w:cs="Times"/>
          <w:bCs/>
          <w:color w:val="000000"/>
        </w:rPr>
        <w:t>Gave feedback to Microsoft IT Professionals as to what students look for in future technology-focused employment</w:t>
      </w:r>
    </w:p>
    <w:p w14:paraId="654DC073" w14:textId="77777777" w:rsidR="002A38BA" w:rsidRDefault="002A38BA" w:rsidP="002C10D4">
      <w:pPr>
        <w:pStyle w:val="p12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</w:p>
    <w:p w14:paraId="72DCF755" w14:textId="77777777" w:rsidR="00934CF6" w:rsidRPr="00A35760" w:rsidRDefault="00AE795F" w:rsidP="008377FF">
      <w:pPr>
        <w:pStyle w:val="Heading2"/>
      </w:pPr>
      <w:r w:rsidRPr="00A35760">
        <w:t>EMPLOYMENT</w:t>
      </w:r>
    </w:p>
    <w:p w14:paraId="220965E0" w14:textId="77777777" w:rsidR="00934CF6" w:rsidRPr="007972F7" w:rsidRDefault="00934CF6" w:rsidP="002C10D4">
      <w:pPr>
        <w:pStyle w:val="p5"/>
        <w:spacing w:before="0" w:beforeAutospacing="0" w:after="0" w:afterAutospacing="0" w:line="285" w:lineRule="atLeast"/>
        <w:rPr>
          <w:rFonts w:ascii="Times" w:hAnsi="Times" w:cs="Times"/>
          <w:bCs/>
          <w:color w:val="000000"/>
        </w:rPr>
      </w:pPr>
      <w:r w:rsidRPr="008377FF">
        <w:rPr>
          <w:rStyle w:val="Heading3Char"/>
        </w:rPr>
        <w:t>Virginia Commonwealth University</w:t>
      </w:r>
      <w:r w:rsidR="007972F7" w:rsidRPr="008377FF">
        <w:rPr>
          <w:rStyle w:val="Heading3Char"/>
        </w:rPr>
        <w:t>,</w:t>
      </w:r>
      <w:r w:rsidRPr="008377FF">
        <w:rPr>
          <w:rStyle w:val="Heading3Char"/>
        </w:rPr>
        <w:t> </w:t>
      </w:r>
      <w:r w:rsidR="007972F7" w:rsidRPr="008377FF">
        <w:rPr>
          <w:rStyle w:val="Heading3Char"/>
        </w:rPr>
        <w:t>Veteran Resource Center</w:t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  <w:t xml:space="preserve"> </w:t>
      </w:r>
      <w:r w:rsidR="002428E8">
        <w:rPr>
          <w:rFonts w:ascii="Times" w:hAnsi="Times" w:cs="Times"/>
          <w:b/>
          <w:bCs/>
          <w:color w:val="000000"/>
        </w:rPr>
        <w:t xml:space="preserve">                        </w:t>
      </w:r>
      <w:r w:rsidRPr="007972F7">
        <w:rPr>
          <w:rFonts w:ascii="Times" w:hAnsi="Times" w:cs="Times"/>
          <w:bCs/>
          <w:color w:val="000000"/>
        </w:rPr>
        <w:t>Spring 201</w:t>
      </w:r>
      <w:r w:rsidR="002428E8">
        <w:rPr>
          <w:rFonts w:ascii="Times" w:hAnsi="Times" w:cs="Times"/>
          <w:bCs/>
          <w:color w:val="000000"/>
        </w:rPr>
        <w:t>4</w:t>
      </w:r>
    </w:p>
    <w:p w14:paraId="5D960EBA" w14:textId="77777777" w:rsidR="007972F7" w:rsidRPr="007972F7" w:rsidRDefault="007972F7" w:rsidP="002C10D4">
      <w:pPr>
        <w:pStyle w:val="p5"/>
        <w:spacing w:before="0" w:beforeAutospacing="0" w:after="0" w:afterAutospacing="0" w:line="285" w:lineRule="atLeast"/>
        <w:rPr>
          <w:rFonts w:ascii="Times" w:hAnsi="Times" w:cs="Times"/>
          <w:bCs/>
          <w:i/>
          <w:color w:val="000000"/>
        </w:rPr>
      </w:pPr>
      <w:r w:rsidRPr="007972F7">
        <w:rPr>
          <w:rFonts w:ascii="Times" w:hAnsi="Times" w:cs="Times"/>
          <w:bCs/>
          <w:i/>
          <w:color w:val="000000"/>
        </w:rPr>
        <w:t>Center Assistant</w:t>
      </w:r>
    </w:p>
    <w:p w14:paraId="60BFD2EE" w14:textId="77777777" w:rsidR="00AE795F" w:rsidRDefault="00AE795F" w:rsidP="002C10D4">
      <w:pPr>
        <w:pStyle w:val="p14"/>
        <w:spacing w:before="0" w:beforeAutospacing="0" w:after="0" w:afterAutospacing="0" w:line="285" w:lineRule="atLeast"/>
        <w:jc w:val="both"/>
        <w:rPr>
          <w:rFonts w:ascii="Times" w:hAnsi="Times" w:cs="Times"/>
          <w:b/>
          <w:bCs/>
          <w:color w:val="000000"/>
        </w:rPr>
      </w:pPr>
    </w:p>
    <w:p w14:paraId="3A0BDABD" w14:textId="77777777" w:rsidR="00934CF6" w:rsidRDefault="007972F7" w:rsidP="002C10D4">
      <w:pPr>
        <w:pStyle w:val="p14"/>
        <w:spacing w:before="0" w:beforeAutospacing="0" w:after="0" w:afterAutospacing="0" w:line="285" w:lineRule="atLeast"/>
        <w:jc w:val="both"/>
        <w:rPr>
          <w:rFonts w:ascii="Times" w:hAnsi="Times" w:cs="Times"/>
          <w:b/>
          <w:bCs/>
          <w:color w:val="000000"/>
        </w:rPr>
      </w:pPr>
      <w:r w:rsidRPr="008377FF">
        <w:rPr>
          <w:rStyle w:val="Heading3Char"/>
        </w:rPr>
        <w:t>United States Army</w:t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</w:r>
      <w:r>
        <w:rPr>
          <w:rFonts w:ascii="Times" w:hAnsi="Times" w:cs="Times"/>
          <w:b/>
          <w:bCs/>
          <w:color w:val="000000"/>
        </w:rPr>
        <w:tab/>
      </w:r>
      <w:r w:rsidR="002428E8">
        <w:rPr>
          <w:rFonts w:ascii="Times" w:hAnsi="Times" w:cs="Times"/>
          <w:b/>
          <w:bCs/>
          <w:color w:val="000000"/>
        </w:rPr>
        <w:t xml:space="preserve">   </w:t>
      </w:r>
      <w:r>
        <w:rPr>
          <w:rFonts w:ascii="Times" w:hAnsi="Times" w:cs="Times"/>
          <w:b/>
          <w:bCs/>
          <w:color w:val="000000"/>
        </w:rPr>
        <w:t xml:space="preserve">             </w:t>
      </w:r>
      <w:r w:rsidRPr="007972F7">
        <w:rPr>
          <w:rFonts w:ascii="Times" w:hAnsi="Times" w:cs="Times"/>
          <w:bCs/>
          <w:color w:val="000000"/>
        </w:rPr>
        <w:t xml:space="preserve">January 2010 </w:t>
      </w:r>
      <w:r w:rsidR="00934CF6" w:rsidRPr="007972F7">
        <w:rPr>
          <w:rFonts w:ascii="Times" w:hAnsi="Times" w:cs="Times"/>
          <w:bCs/>
          <w:color w:val="000000"/>
        </w:rPr>
        <w:t>–</w:t>
      </w:r>
      <w:r w:rsidRPr="007972F7">
        <w:rPr>
          <w:rFonts w:ascii="Times" w:hAnsi="Times" w:cs="Times"/>
          <w:bCs/>
          <w:color w:val="000000"/>
        </w:rPr>
        <w:t xml:space="preserve"> June 2015</w:t>
      </w:r>
    </w:p>
    <w:p w14:paraId="73D35C2C" w14:textId="77777777" w:rsidR="007972F7" w:rsidRPr="007972F7" w:rsidRDefault="007972F7" w:rsidP="002C10D4">
      <w:pPr>
        <w:pStyle w:val="p14"/>
        <w:spacing w:before="0" w:beforeAutospacing="0" w:after="0" w:afterAutospacing="0" w:line="285" w:lineRule="atLeast"/>
        <w:jc w:val="both"/>
        <w:rPr>
          <w:rFonts w:ascii="Times" w:hAnsi="Times" w:cs="Times"/>
          <w:bCs/>
          <w:i/>
          <w:color w:val="000000"/>
        </w:rPr>
      </w:pPr>
      <w:r w:rsidRPr="007972F7">
        <w:rPr>
          <w:rFonts w:ascii="Times" w:hAnsi="Times" w:cs="Times"/>
          <w:bCs/>
          <w:i/>
          <w:color w:val="000000"/>
        </w:rPr>
        <w:t>Officer</w:t>
      </w:r>
      <w:r w:rsidR="002428E8">
        <w:rPr>
          <w:rFonts w:ascii="Times" w:hAnsi="Times" w:cs="Times"/>
          <w:bCs/>
          <w:i/>
          <w:color w:val="000000"/>
        </w:rPr>
        <w:t xml:space="preserve"> </w:t>
      </w:r>
    </w:p>
    <w:p w14:paraId="0E840A2F" w14:textId="77777777" w:rsidR="002C10D4" w:rsidRDefault="002C10D4" w:rsidP="002C10D4">
      <w:pPr>
        <w:pStyle w:val="p17"/>
        <w:spacing w:before="0" w:beforeAutospacing="0" w:after="0" w:afterAutospacing="0" w:line="285" w:lineRule="atLeast"/>
        <w:rPr>
          <w:rFonts w:ascii="Times" w:hAnsi="Times" w:cs="Times"/>
          <w:b/>
          <w:bCs/>
          <w:color w:val="000000"/>
        </w:rPr>
      </w:pPr>
    </w:p>
    <w:p w14:paraId="7A876CD6" w14:textId="77777777" w:rsidR="00934CF6" w:rsidRPr="009232DA" w:rsidRDefault="00574ED7" w:rsidP="008377FF">
      <w:pPr>
        <w:pStyle w:val="Heading2"/>
      </w:pPr>
      <w:r w:rsidRPr="009232DA">
        <w:t>HONORS AND DISTINCTIONS</w:t>
      </w:r>
    </w:p>
    <w:p w14:paraId="38673DB0" w14:textId="77777777" w:rsidR="00934CF6" w:rsidRDefault="00934CF6" w:rsidP="002C10D4">
      <w:pPr>
        <w:pStyle w:val="p5"/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The Meritorious Service Medal (2008)</w:t>
      </w:r>
    </w:p>
    <w:p w14:paraId="6BB64ACC" w14:textId="77777777" w:rsidR="00934CF6" w:rsidRDefault="00934CF6" w:rsidP="002C10D4">
      <w:pPr>
        <w:pStyle w:val="p18"/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2 Army Commendation Medals (2003, 2008) • 4 Army Achievement Medals (1999, 2001, 2003, 2005) 4 Good Conduct Medals (2000, 2003, 2006, 2009) • Driver and Mechanic’s Badge (2000, 2001)</w:t>
      </w:r>
    </w:p>
    <w:p w14:paraId="4B606759" w14:textId="77777777" w:rsidR="002C10D4" w:rsidRPr="00574ED7" w:rsidRDefault="00934CF6">
      <w:pPr>
        <w:pStyle w:val="p5"/>
        <w:spacing w:before="0" w:beforeAutospacing="0" w:after="0" w:afterAutospacing="0" w:line="285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</w:rPr>
        <w:t>2 Certificates of Achievement (2005, 2007) • 2 Certificates of Appreciation (2003, 2008)</w:t>
      </w:r>
    </w:p>
    <w:sectPr w:rsidR="002C10D4" w:rsidRPr="00574ED7" w:rsidSect="002C10D4">
      <w:type w:val="continuous"/>
      <w:pgSz w:w="12240" w:h="15840"/>
      <w:pgMar w:top="28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516F5"/>
    <w:multiLevelType w:val="hybridMultilevel"/>
    <w:tmpl w:val="F326C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24B5F"/>
    <w:multiLevelType w:val="hybridMultilevel"/>
    <w:tmpl w:val="5FF49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83E07"/>
    <w:multiLevelType w:val="hybridMultilevel"/>
    <w:tmpl w:val="8D90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151BB"/>
    <w:multiLevelType w:val="hybridMultilevel"/>
    <w:tmpl w:val="74AC7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91076D"/>
    <w:multiLevelType w:val="hybridMultilevel"/>
    <w:tmpl w:val="00F87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563E0"/>
    <w:multiLevelType w:val="hybridMultilevel"/>
    <w:tmpl w:val="AF6C6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BmIjC2MjE3MTYyUdpeDU4uLM/DyQAsNaAMLKOAIsAAAA"/>
  </w:docVars>
  <w:rsids>
    <w:rsidRoot w:val="00934CF6"/>
    <w:rsid w:val="002428E8"/>
    <w:rsid w:val="00262A0F"/>
    <w:rsid w:val="002A38BA"/>
    <w:rsid w:val="002C10D4"/>
    <w:rsid w:val="00574ED7"/>
    <w:rsid w:val="00691122"/>
    <w:rsid w:val="006D0C3D"/>
    <w:rsid w:val="007972F7"/>
    <w:rsid w:val="008377FF"/>
    <w:rsid w:val="009232DA"/>
    <w:rsid w:val="00934CF6"/>
    <w:rsid w:val="00A27C49"/>
    <w:rsid w:val="00A35760"/>
    <w:rsid w:val="00A35A0A"/>
    <w:rsid w:val="00AE795F"/>
    <w:rsid w:val="00D06BE2"/>
    <w:rsid w:val="00F0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68995"/>
  <w15:docId w15:val="{047FBA42-A6F3-4832-8794-25F08C097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p0"/>
    <w:next w:val="Normal"/>
    <w:link w:val="Heading1Char"/>
    <w:uiPriority w:val="9"/>
    <w:qFormat/>
    <w:rsid w:val="008377FF"/>
    <w:pPr>
      <w:spacing w:before="0" w:beforeAutospacing="0" w:after="0" w:afterAutospacing="0" w:line="480" w:lineRule="atLeast"/>
      <w:jc w:val="center"/>
      <w:outlineLvl w:val="0"/>
    </w:pPr>
    <w:rPr>
      <w:rFonts w:ascii="Times" w:hAnsi="Times" w:cs="Times"/>
      <w:b/>
      <w:bCs/>
      <w:color w:val="000000"/>
      <w:sz w:val="48"/>
      <w:szCs w:val="44"/>
    </w:rPr>
  </w:style>
  <w:style w:type="paragraph" w:styleId="Heading2">
    <w:name w:val="heading 2"/>
    <w:basedOn w:val="p2"/>
    <w:next w:val="Normal"/>
    <w:link w:val="Heading2Char"/>
    <w:uiPriority w:val="9"/>
    <w:unhideWhenUsed/>
    <w:qFormat/>
    <w:rsid w:val="008377FF"/>
    <w:pPr>
      <w:spacing w:before="0" w:beforeAutospacing="0" w:after="0" w:afterAutospacing="0" w:line="285" w:lineRule="atLeast"/>
      <w:outlineLvl w:val="1"/>
    </w:pPr>
    <w:rPr>
      <w:rFonts w:ascii="Times" w:hAnsi="Times" w:cs="Times"/>
      <w:b/>
      <w:bCs/>
      <w:color w:val="000000"/>
      <w:u w:val="single"/>
    </w:rPr>
  </w:style>
  <w:style w:type="paragraph" w:styleId="Heading3">
    <w:name w:val="heading 3"/>
    <w:basedOn w:val="p12"/>
    <w:next w:val="Normal"/>
    <w:link w:val="Heading3Char"/>
    <w:uiPriority w:val="9"/>
    <w:unhideWhenUsed/>
    <w:qFormat/>
    <w:rsid w:val="008377FF"/>
    <w:pPr>
      <w:spacing w:before="0" w:beforeAutospacing="0" w:after="0" w:afterAutospacing="0" w:line="285" w:lineRule="atLeast"/>
      <w:outlineLvl w:val="2"/>
    </w:pPr>
    <w:rPr>
      <w:rFonts w:ascii="Times" w:hAnsi="Times" w:cs="Times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0">
    <w:name w:val="p0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34CF6"/>
  </w:style>
  <w:style w:type="paragraph" w:customStyle="1" w:styleId="p2">
    <w:name w:val="p2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3">
    <w:name w:val="p3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4">
    <w:name w:val="p4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5">
    <w:name w:val="p5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t1">
    <w:name w:val="ft1"/>
    <w:basedOn w:val="DefaultParagraphFont"/>
    <w:rsid w:val="00934CF6"/>
  </w:style>
  <w:style w:type="paragraph" w:customStyle="1" w:styleId="p6">
    <w:name w:val="p6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7">
    <w:name w:val="p7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8">
    <w:name w:val="p8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9">
    <w:name w:val="p9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t3">
    <w:name w:val="ft3"/>
    <w:basedOn w:val="DefaultParagraphFont"/>
    <w:rsid w:val="00934CF6"/>
  </w:style>
  <w:style w:type="paragraph" w:customStyle="1" w:styleId="p10">
    <w:name w:val="p10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1">
    <w:name w:val="p11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2">
    <w:name w:val="p12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3">
    <w:name w:val="p13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4">
    <w:name w:val="p14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5">
    <w:name w:val="p15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6">
    <w:name w:val="p16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7">
    <w:name w:val="p17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8">
    <w:name w:val="p18"/>
    <w:basedOn w:val="Normal"/>
    <w:rsid w:val="00934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C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C4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377FF"/>
    <w:rPr>
      <w:rFonts w:ascii="Times" w:eastAsia="Times New Roman" w:hAnsi="Times" w:cs="Times"/>
      <w:b/>
      <w:bCs/>
      <w:color w:val="000000"/>
      <w:sz w:val="4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377FF"/>
    <w:rPr>
      <w:rFonts w:ascii="Times" w:eastAsia="Times New Roman" w:hAnsi="Times" w:cs="Times"/>
      <w:b/>
      <w:bCs/>
      <w:color w:val="000000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377FF"/>
    <w:rPr>
      <w:rFonts w:ascii="Times" w:eastAsia="Times New Roman" w:hAnsi="Times" w:cs="Times"/>
      <w:b/>
      <w:b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74356">
          <w:marLeft w:val="720"/>
          <w:marRight w:val="0"/>
          <w:marTop w:val="720"/>
          <w:marBottom w:val="7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4DA23268-51C0-4809-AEF1-294FF053300F}"/>
</file>

<file path=customXml/itemProps2.xml><?xml version="1.0" encoding="utf-8"?>
<ds:datastoreItem xmlns:ds="http://schemas.openxmlformats.org/officeDocument/2006/customXml" ds:itemID="{9C8A67D3-59B3-432B-9219-952A523D8383}"/>
</file>

<file path=customXml/itemProps3.xml><?xml version="1.0" encoding="utf-8"?>
<ds:datastoreItem xmlns:ds="http://schemas.openxmlformats.org/officeDocument/2006/customXml" ds:itemID="{1E390E3F-36E1-4556-BB4C-485F90BD5D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rry, Scott</dc:creator>
  <cp:lastModifiedBy>Fieschko, Rachel</cp:lastModifiedBy>
  <cp:revision>11</cp:revision>
  <cp:lastPrinted>2016-10-31T17:10:00Z</cp:lastPrinted>
  <dcterms:created xsi:type="dcterms:W3CDTF">2016-10-26T17:39:00Z</dcterms:created>
  <dcterms:modified xsi:type="dcterms:W3CDTF">2022-02-14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